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987"/>
        <w:tblW w:w="5000" w:type="pct"/>
        <w:tblLook w:val="04A0" w:firstRow="1" w:lastRow="0" w:firstColumn="1" w:lastColumn="0" w:noHBand="0" w:noVBand="1"/>
      </w:tblPr>
      <w:tblGrid>
        <w:gridCol w:w="2435"/>
        <w:gridCol w:w="580"/>
        <w:gridCol w:w="1664"/>
        <w:gridCol w:w="1887"/>
        <w:gridCol w:w="1350"/>
        <w:gridCol w:w="1434"/>
      </w:tblGrid>
      <w:tr w:rsidR="00E94865" w:rsidRPr="00E94865" w14:paraId="4FEB093E" w14:textId="77777777" w:rsidTr="00E94865">
        <w:tc>
          <w:tcPr>
            <w:tcW w:w="1302" w:type="pct"/>
          </w:tcPr>
          <w:p w14:paraId="56992074" w14:textId="77777777" w:rsidR="00E94865" w:rsidRPr="00E94865" w:rsidRDefault="00E94865" w:rsidP="00E94865">
            <w:pPr>
              <w:rPr>
                <w:rFonts w:ascii="Arial" w:hAnsi="Arial" w:cs="Arial"/>
              </w:rPr>
            </w:pPr>
          </w:p>
        </w:tc>
        <w:tc>
          <w:tcPr>
            <w:tcW w:w="310" w:type="pct"/>
          </w:tcPr>
          <w:p w14:paraId="4B7EF036" w14:textId="77777777" w:rsidR="00E94865" w:rsidRPr="00E94865" w:rsidRDefault="00E94865" w:rsidP="00E94865">
            <w:pPr>
              <w:rPr>
                <w:rFonts w:ascii="Arial" w:hAnsi="Arial" w:cs="Arial"/>
              </w:rPr>
            </w:pPr>
          </w:p>
        </w:tc>
        <w:tc>
          <w:tcPr>
            <w:tcW w:w="1899" w:type="pct"/>
            <w:gridSpan w:val="2"/>
          </w:tcPr>
          <w:p w14:paraId="5FD21AF0" w14:textId="77777777" w:rsidR="00E94865" w:rsidRPr="00E94865" w:rsidRDefault="00E94865" w:rsidP="00E94865">
            <w:pPr>
              <w:jc w:val="center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Counts per minute</w:t>
            </w:r>
          </w:p>
          <w:p w14:paraId="1A60426E" w14:textId="77777777" w:rsidR="00E94865" w:rsidRPr="00E94865" w:rsidRDefault="00E94865" w:rsidP="00E94865">
            <w:pPr>
              <w:jc w:val="center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vector magnitude</w:t>
            </w:r>
          </w:p>
        </w:tc>
        <w:tc>
          <w:tcPr>
            <w:tcW w:w="1489" w:type="pct"/>
            <w:gridSpan w:val="2"/>
          </w:tcPr>
          <w:p w14:paraId="79E1363F" w14:textId="77777777" w:rsidR="00E94865" w:rsidRPr="00E94865" w:rsidRDefault="00E94865" w:rsidP="00E94865">
            <w:pPr>
              <w:jc w:val="center"/>
              <w:rPr>
                <w:rFonts w:ascii="Arial" w:hAnsi="Arial" w:cs="Arial"/>
                <w:vertAlign w:val="superscript"/>
              </w:rPr>
            </w:pPr>
            <w:r w:rsidRPr="00E94865">
              <w:rPr>
                <w:rFonts w:ascii="Arial" w:hAnsi="Arial" w:cs="Arial"/>
              </w:rPr>
              <w:t>Minutes per day moderate</w:t>
            </w:r>
            <w:r w:rsidRPr="00E94865">
              <w:rPr>
                <w:rFonts w:ascii="Cambria Math" w:hAnsi="Cambria Math" w:cs="Cambria Math"/>
              </w:rPr>
              <w:t>‐</w:t>
            </w:r>
            <w:proofErr w:type="spellStart"/>
            <w:r w:rsidRPr="00E94865">
              <w:rPr>
                <w:rFonts w:ascii="Arial" w:hAnsi="Arial" w:cs="Arial"/>
              </w:rPr>
              <w:t>vigorous</w:t>
            </w:r>
            <w:r w:rsidRPr="00E94865">
              <w:rPr>
                <w:rFonts w:ascii="Arial" w:hAnsi="Arial" w:cs="Arial"/>
                <w:vertAlign w:val="superscript"/>
              </w:rPr>
              <w:t>a</w:t>
            </w:r>
            <w:proofErr w:type="spellEnd"/>
          </w:p>
        </w:tc>
      </w:tr>
      <w:tr w:rsidR="00E94865" w:rsidRPr="00E94865" w14:paraId="06F892E6" w14:textId="77777777" w:rsidTr="00E94865">
        <w:tc>
          <w:tcPr>
            <w:tcW w:w="1302" w:type="pct"/>
            <w:shd w:val="clear" w:color="auto" w:fill="auto"/>
          </w:tcPr>
          <w:p w14:paraId="06CE8132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Cooling Intervention</w:t>
            </w:r>
          </w:p>
        </w:tc>
        <w:tc>
          <w:tcPr>
            <w:tcW w:w="310" w:type="pct"/>
            <w:shd w:val="clear" w:color="auto" w:fill="auto"/>
          </w:tcPr>
          <w:p w14:paraId="3B3EFD55" w14:textId="77777777" w:rsidR="00E94865" w:rsidRPr="00E94865" w:rsidRDefault="00E94865" w:rsidP="00E94865">
            <w:pPr>
              <w:jc w:val="center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n</w:t>
            </w:r>
          </w:p>
        </w:tc>
        <w:tc>
          <w:tcPr>
            <w:tcW w:w="3388" w:type="pct"/>
            <w:gridSpan w:val="4"/>
            <w:shd w:val="clear" w:color="auto" w:fill="auto"/>
            <w:vAlign w:val="center"/>
          </w:tcPr>
          <w:p w14:paraId="7A89791F" w14:textId="77777777" w:rsidR="00E94865" w:rsidRPr="00E94865" w:rsidRDefault="00E94865" w:rsidP="00E94865">
            <w:pPr>
              <w:jc w:val="center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Median [Q1, Q3]</w:t>
            </w:r>
          </w:p>
        </w:tc>
      </w:tr>
      <w:tr w:rsidR="00E94865" w:rsidRPr="00E94865" w14:paraId="477CB91D" w14:textId="77777777" w:rsidTr="00E94865">
        <w:tc>
          <w:tcPr>
            <w:tcW w:w="1302" w:type="pct"/>
            <w:shd w:val="clear" w:color="auto" w:fill="auto"/>
          </w:tcPr>
          <w:p w14:paraId="0928461E" w14:textId="77777777" w:rsidR="00E94865" w:rsidRPr="00E94865" w:rsidRDefault="00E94865" w:rsidP="00E94865">
            <w:pPr>
              <w:ind w:firstLine="346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Control</w:t>
            </w:r>
          </w:p>
        </w:tc>
        <w:tc>
          <w:tcPr>
            <w:tcW w:w="310" w:type="pct"/>
          </w:tcPr>
          <w:p w14:paraId="6916A817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5</w:t>
            </w:r>
          </w:p>
        </w:tc>
        <w:tc>
          <w:tcPr>
            <w:tcW w:w="890" w:type="pct"/>
            <w:shd w:val="clear" w:color="auto" w:fill="auto"/>
            <w:vAlign w:val="center"/>
          </w:tcPr>
          <w:p w14:paraId="253B673A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098</w:t>
            </w:r>
          </w:p>
        </w:tc>
        <w:tc>
          <w:tcPr>
            <w:tcW w:w="1009" w:type="pct"/>
            <w:shd w:val="clear" w:color="auto" w:fill="auto"/>
            <w:vAlign w:val="center"/>
          </w:tcPr>
          <w:p w14:paraId="72F3F2FC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[1637, 3646]</w:t>
            </w:r>
          </w:p>
        </w:tc>
        <w:tc>
          <w:tcPr>
            <w:tcW w:w="722" w:type="pct"/>
            <w:shd w:val="clear" w:color="auto" w:fill="auto"/>
            <w:vAlign w:val="center"/>
          </w:tcPr>
          <w:p w14:paraId="13BDA25D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65</w:t>
            </w:r>
          </w:p>
        </w:tc>
        <w:tc>
          <w:tcPr>
            <w:tcW w:w="767" w:type="pct"/>
            <w:shd w:val="clear" w:color="auto" w:fill="auto"/>
            <w:vAlign w:val="center"/>
          </w:tcPr>
          <w:p w14:paraId="6D0A8427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[99, 286]</w:t>
            </w:r>
          </w:p>
        </w:tc>
      </w:tr>
      <w:tr w:rsidR="00E94865" w:rsidRPr="00E94865" w14:paraId="3C2B2945" w14:textId="77777777" w:rsidTr="00E94865">
        <w:tc>
          <w:tcPr>
            <w:tcW w:w="1302" w:type="pct"/>
            <w:shd w:val="clear" w:color="auto" w:fill="auto"/>
          </w:tcPr>
          <w:p w14:paraId="16D66B93" w14:textId="77777777" w:rsidR="00E94865" w:rsidRPr="00E94865" w:rsidRDefault="00E94865" w:rsidP="00E94865">
            <w:pPr>
              <w:ind w:firstLine="346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Bandana</w:t>
            </w:r>
          </w:p>
        </w:tc>
        <w:tc>
          <w:tcPr>
            <w:tcW w:w="310" w:type="pct"/>
          </w:tcPr>
          <w:p w14:paraId="3AE9984E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9</w:t>
            </w:r>
          </w:p>
        </w:tc>
        <w:tc>
          <w:tcPr>
            <w:tcW w:w="890" w:type="pct"/>
            <w:shd w:val="clear" w:color="auto" w:fill="auto"/>
            <w:vAlign w:val="center"/>
          </w:tcPr>
          <w:p w14:paraId="2E84C121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647</w:t>
            </w:r>
          </w:p>
        </w:tc>
        <w:tc>
          <w:tcPr>
            <w:tcW w:w="1009" w:type="pct"/>
            <w:shd w:val="clear" w:color="auto" w:fill="auto"/>
            <w:vAlign w:val="center"/>
          </w:tcPr>
          <w:p w14:paraId="35F1CBD5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[1360, 2254]</w:t>
            </w:r>
          </w:p>
        </w:tc>
        <w:tc>
          <w:tcPr>
            <w:tcW w:w="722" w:type="pct"/>
            <w:shd w:val="clear" w:color="auto" w:fill="auto"/>
            <w:vAlign w:val="center"/>
          </w:tcPr>
          <w:p w14:paraId="182570BD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90</w:t>
            </w:r>
          </w:p>
        </w:tc>
        <w:tc>
          <w:tcPr>
            <w:tcW w:w="767" w:type="pct"/>
            <w:shd w:val="clear" w:color="auto" w:fill="auto"/>
            <w:vAlign w:val="center"/>
          </w:tcPr>
          <w:p w14:paraId="6F62CBA3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[57, 141]</w:t>
            </w:r>
          </w:p>
        </w:tc>
      </w:tr>
      <w:tr w:rsidR="00E94865" w:rsidRPr="00E94865" w14:paraId="1F323892" w14:textId="77777777" w:rsidTr="00E94865">
        <w:tc>
          <w:tcPr>
            <w:tcW w:w="1302" w:type="pct"/>
            <w:shd w:val="clear" w:color="auto" w:fill="auto"/>
          </w:tcPr>
          <w:p w14:paraId="5EDB1C0C" w14:textId="77777777" w:rsidR="00E94865" w:rsidRPr="00E94865" w:rsidRDefault="00E94865" w:rsidP="00E94865">
            <w:pPr>
              <w:ind w:firstLine="346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Vest</w:t>
            </w:r>
          </w:p>
        </w:tc>
        <w:tc>
          <w:tcPr>
            <w:tcW w:w="310" w:type="pct"/>
          </w:tcPr>
          <w:p w14:paraId="16CFEC5A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8</w:t>
            </w:r>
          </w:p>
        </w:tc>
        <w:tc>
          <w:tcPr>
            <w:tcW w:w="890" w:type="pct"/>
            <w:shd w:val="clear" w:color="auto" w:fill="auto"/>
            <w:vAlign w:val="center"/>
          </w:tcPr>
          <w:p w14:paraId="41AAF311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172</w:t>
            </w:r>
          </w:p>
        </w:tc>
        <w:tc>
          <w:tcPr>
            <w:tcW w:w="1009" w:type="pct"/>
            <w:shd w:val="clear" w:color="auto" w:fill="auto"/>
            <w:vAlign w:val="center"/>
          </w:tcPr>
          <w:p w14:paraId="563B99C2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[746, 3809]</w:t>
            </w:r>
          </w:p>
        </w:tc>
        <w:tc>
          <w:tcPr>
            <w:tcW w:w="722" w:type="pct"/>
            <w:shd w:val="clear" w:color="auto" w:fill="auto"/>
            <w:vAlign w:val="center"/>
          </w:tcPr>
          <w:p w14:paraId="4786855D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57</w:t>
            </w:r>
          </w:p>
        </w:tc>
        <w:tc>
          <w:tcPr>
            <w:tcW w:w="767" w:type="pct"/>
            <w:shd w:val="clear" w:color="auto" w:fill="auto"/>
            <w:vAlign w:val="center"/>
          </w:tcPr>
          <w:p w14:paraId="0EB70B1E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[40, 235]</w:t>
            </w:r>
          </w:p>
        </w:tc>
      </w:tr>
      <w:tr w:rsidR="00E94865" w:rsidRPr="00E94865" w14:paraId="1C2BB2E7" w14:textId="77777777" w:rsidTr="00E94865">
        <w:tc>
          <w:tcPr>
            <w:tcW w:w="1302" w:type="pct"/>
            <w:shd w:val="clear" w:color="auto" w:fill="auto"/>
          </w:tcPr>
          <w:p w14:paraId="64B0F521" w14:textId="77777777" w:rsidR="00E94865" w:rsidRPr="00E94865" w:rsidRDefault="00E94865" w:rsidP="00E94865">
            <w:pPr>
              <w:ind w:firstLine="346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Combination</w:t>
            </w:r>
          </w:p>
        </w:tc>
        <w:tc>
          <w:tcPr>
            <w:tcW w:w="310" w:type="pct"/>
          </w:tcPr>
          <w:p w14:paraId="73B8E6C0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8</w:t>
            </w:r>
          </w:p>
        </w:tc>
        <w:tc>
          <w:tcPr>
            <w:tcW w:w="890" w:type="pct"/>
            <w:shd w:val="clear" w:color="auto" w:fill="auto"/>
            <w:vAlign w:val="center"/>
          </w:tcPr>
          <w:p w14:paraId="177945F2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782</w:t>
            </w:r>
          </w:p>
        </w:tc>
        <w:tc>
          <w:tcPr>
            <w:tcW w:w="1009" w:type="pct"/>
            <w:shd w:val="clear" w:color="auto" w:fill="auto"/>
            <w:vAlign w:val="center"/>
          </w:tcPr>
          <w:p w14:paraId="227D0180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[1187, 3746]</w:t>
            </w:r>
          </w:p>
        </w:tc>
        <w:tc>
          <w:tcPr>
            <w:tcW w:w="722" w:type="pct"/>
            <w:shd w:val="clear" w:color="auto" w:fill="auto"/>
            <w:vAlign w:val="center"/>
          </w:tcPr>
          <w:p w14:paraId="30AF41E6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11</w:t>
            </w:r>
          </w:p>
        </w:tc>
        <w:tc>
          <w:tcPr>
            <w:tcW w:w="767" w:type="pct"/>
            <w:shd w:val="clear" w:color="auto" w:fill="auto"/>
            <w:vAlign w:val="center"/>
          </w:tcPr>
          <w:p w14:paraId="4E7FE973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[59, 246]</w:t>
            </w:r>
          </w:p>
        </w:tc>
      </w:tr>
      <w:tr w:rsidR="00E94865" w:rsidRPr="00E94865" w14:paraId="71590BCC" w14:textId="77777777" w:rsidTr="00E94865">
        <w:tc>
          <w:tcPr>
            <w:tcW w:w="5000" w:type="pct"/>
            <w:gridSpan w:val="6"/>
            <w:shd w:val="clear" w:color="auto" w:fill="auto"/>
          </w:tcPr>
          <w:p w14:paraId="537AFE64" w14:textId="77777777" w:rsidR="00E94865" w:rsidRPr="00E94865" w:rsidRDefault="00E94865" w:rsidP="00E94865">
            <w:pPr>
              <w:rPr>
                <w:rFonts w:ascii="Arial" w:hAnsi="Arial" w:cs="Arial"/>
                <w:position w:val="6"/>
              </w:rPr>
            </w:pPr>
            <w:r w:rsidRPr="00E94865">
              <w:rPr>
                <w:rFonts w:ascii="Arial" w:hAnsi="Arial" w:cs="Arial"/>
              </w:rPr>
              <w:t>*Sample sizes are smaller than the full cohort due primarily to loss of accelerometer files to technical issues.</w:t>
            </w:r>
          </w:p>
          <w:p w14:paraId="307E1E31" w14:textId="362DA2C3" w:rsidR="00E94865" w:rsidRPr="00E94865" w:rsidRDefault="00E94865" w:rsidP="00E94865">
            <w:pPr>
              <w:rPr>
                <w:rFonts w:ascii="Arial" w:hAnsi="Arial" w:cs="Arial"/>
                <w:kern w:val="24"/>
              </w:rPr>
            </w:pPr>
            <w:r w:rsidRPr="00E94865">
              <w:rPr>
                <w:rFonts w:ascii="Arial" w:hAnsi="Arial" w:cs="Arial"/>
                <w:position w:val="6"/>
              </w:rPr>
              <w:t>a</w:t>
            </w:r>
            <w:r w:rsidR="006C69F6">
              <w:rPr>
                <w:rFonts w:ascii="Arial" w:hAnsi="Arial" w:cs="Arial"/>
              </w:rPr>
              <w:t>M</w:t>
            </w:r>
            <w:r w:rsidRPr="00E94865">
              <w:rPr>
                <w:rFonts w:ascii="Arial" w:hAnsi="Arial" w:cs="Arial"/>
              </w:rPr>
              <w:t>oderate to vigorous</w:t>
            </w:r>
            <w:r w:rsidR="006C69F6">
              <w:rPr>
                <w:rFonts w:ascii="Arial" w:hAnsi="Arial" w:cs="Arial"/>
              </w:rPr>
              <w:t xml:space="preserve"> activity is</w:t>
            </w:r>
            <w:r w:rsidRPr="00E94865">
              <w:rPr>
                <w:rFonts w:ascii="Arial" w:hAnsi="Arial" w:cs="Arial"/>
              </w:rPr>
              <w:t xml:space="preserve"> 2690 or higher</w:t>
            </w:r>
            <w:r w:rsidR="006C69F6" w:rsidRPr="00E94865">
              <w:rPr>
                <w:rFonts w:ascii="Arial" w:hAnsi="Arial" w:cs="Arial"/>
              </w:rPr>
              <w:t xml:space="preserve"> vector magnitude counts per minute</w:t>
            </w:r>
          </w:p>
        </w:tc>
      </w:tr>
    </w:tbl>
    <w:p w14:paraId="002694B0" w14:textId="23F667E7" w:rsidR="00E94865" w:rsidRPr="00E94865" w:rsidRDefault="00E94865" w:rsidP="00E94865">
      <w:pPr>
        <w:pStyle w:val="NormalWeb"/>
        <w:contextualSpacing/>
        <w:rPr>
          <w:rFonts w:ascii="Arial" w:hAnsi="Arial" w:cs="Arial"/>
          <w:b/>
          <w:sz w:val="22"/>
          <w:szCs w:val="22"/>
        </w:rPr>
      </w:pPr>
      <w:r w:rsidRPr="00E94865">
        <w:rPr>
          <w:rFonts w:ascii="Arial" w:hAnsi="Arial" w:cs="Arial"/>
          <w:b/>
          <w:sz w:val="22"/>
          <w:szCs w:val="22"/>
        </w:rPr>
        <w:t xml:space="preserve">Supplemental Table </w:t>
      </w:r>
      <w:r>
        <w:rPr>
          <w:rFonts w:ascii="Arial" w:hAnsi="Arial" w:cs="Arial"/>
          <w:b/>
          <w:sz w:val="22"/>
          <w:szCs w:val="22"/>
        </w:rPr>
        <w:t>1.</w:t>
      </w:r>
      <w:r w:rsidRPr="00E94865">
        <w:rPr>
          <w:rFonts w:ascii="Arial" w:hAnsi="Arial" w:cs="Arial"/>
          <w:b/>
          <w:sz w:val="22"/>
          <w:szCs w:val="22"/>
        </w:rPr>
        <w:t xml:space="preserve">  Summary of physical activity measures </w:t>
      </w:r>
      <w:r w:rsidR="007A33A5">
        <w:rPr>
          <w:rFonts w:ascii="Arial" w:hAnsi="Arial" w:cs="Arial"/>
          <w:b/>
          <w:sz w:val="22"/>
          <w:szCs w:val="22"/>
        </w:rPr>
        <w:t xml:space="preserve">among </w:t>
      </w:r>
      <w:r w:rsidR="006C69F6">
        <w:rPr>
          <w:rFonts w:ascii="Arial" w:hAnsi="Arial" w:cs="Arial"/>
          <w:b/>
          <w:sz w:val="22"/>
          <w:szCs w:val="22"/>
        </w:rPr>
        <w:t>agricultural</w:t>
      </w:r>
      <w:r w:rsidR="007A33A5">
        <w:rPr>
          <w:rFonts w:ascii="Arial" w:hAnsi="Arial" w:cs="Arial"/>
          <w:b/>
          <w:sz w:val="22"/>
          <w:szCs w:val="22"/>
        </w:rPr>
        <w:t xml:space="preserve"> workers </w:t>
      </w:r>
      <w:r>
        <w:rPr>
          <w:rFonts w:ascii="Arial" w:hAnsi="Arial" w:cs="Arial"/>
          <w:b/>
          <w:sz w:val="22"/>
          <w:szCs w:val="22"/>
        </w:rPr>
        <w:t>by cooling</w:t>
      </w:r>
      <w:r w:rsidRPr="00E94865">
        <w:rPr>
          <w:rFonts w:ascii="Arial" w:hAnsi="Arial" w:cs="Arial"/>
          <w:b/>
          <w:sz w:val="22"/>
          <w:szCs w:val="22"/>
        </w:rPr>
        <w:t xml:space="preserve"> intervention group, n=70*</w:t>
      </w:r>
    </w:p>
    <w:p w14:paraId="6322D5EA" w14:textId="77777777" w:rsidR="00E94865" w:rsidRDefault="00E94865" w:rsidP="00E94865">
      <w:pPr>
        <w:pStyle w:val="NormalWeb"/>
        <w:contextualSpacing/>
        <w:rPr>
          <w:rFonts w:ascii="Garamond" w:hAnsi="Garamond"/>
          <w:b/>
          <w:sz w:val="20"/>
          <w:szCs w:val="20"/>
        </w:rPr>
      </w:pPr>
    </w:p>
    <w:p w14:paraId="4A7551C4" w14:textId="77777777" w:rsidR="00E94865" w:rsidRDefault="00E94865" w:rsidP="00E94865">
      <w:pPr>
        <w:pStyle w:val="NormalWeb"/>
        <w:contextualSpacing/>
        <w:rPr>
          <w:rFonts w:ascii="Garamond" w:hAnsi="Garamond"/>
          <w:b/>
          <w:sz w:val="20"/>
          <w:szCs w:val="20"/>
        </w:rPr>
      </w:pPr>
    </w:p>
    <w:p w14:paraId="11CEB9AD" w14:textId="77777777" w:rsidR="00E94865" w:rsidRDefault="00E94865" w:rsidP="00E94865">
      <w:pPr>
        <w:rPr>
          <w:rFonts w:ascii="Garamond" w:hAnsi="Garamond"/>
          <w:b/>
          <w:sz w:val="20"/>
          <w:szCs w:val="20"/>
        </w:rPr>
      </w:pPr>
    </w:p>
    <w:p w14:paraId="42B5E3C9" w14:textId="77777777" w:rsidR="00E94865" w:rsidRDefault="00E94865" w:rsidP="00E94865">
      <w:pPr>
        <w:rPr>
          <w:rFonts w:ascii="Garamond" w:hAnsi="Garamond"/>
          <w:b/>
          <w:sz w:val="20"/>
          <w:szCs w:val="20"/>
        </w:rPr>
      </w:pPr>
    </w:p>
    <w:p w14:paraId="56F069DD" w14:textId="167A003C" w:rsidR="00E94865" w:rsidRPr="00E94865" w:rsidRDefault="00E94865" w:rsidP="00E94865">
      <w:pPr>
        <w:pStyle w:val="NormalWeb"/>
        <w:rPr>
          <w:rFonts w:ascii="Arial" w:eastAsiaTheme="minorEastAsia" w:hAnsi="Arial" w:cs="Arial"/>
          <w:b/>
          <w:bCs/>
          <w:color w:val="000000" w:themeColor="text1"/>
          <w:kern w:val="24"/>
          <w:sz w:val="22"/>
          <w:szCs w:val="22"/>
        </w:rPr>
      </w:pPr>
      <w:r>
        <w:rPr>
          <w:rFonts w:ascii="Garamond" w:hAnsi="Garamond"/>
          <w:b/>
          <w:sz w:val="20"/>
          <w:szCs w:val="20"/>
        </w:rPr>
        <w:br/>
      </w:r>
    </w:p>
    <w:p w14:paraId="601A26F0" w14:textId="77777777" w:rsidR="00E94865" w:rsidRPr="00E94865" w:rsidRDefault="00E94865" w:rsidP="00E94865">
      <w:pPr>
        <w:rPr>
          <w:rFonts w:ascii="Arial" w:hAnsi="Arial" w:cs="Arial"/>
          <w:b/>
          <w:sz w:val="22"/>
          <w:szCs w:val="22"/>
        </w:rPr>
      </w:pPr>
    </w:p>
    <w:p w14:paraId="1BD966F5" w14:textId="3E757494" w:rsidR="00E94865" w:rsidRPr="00E94865" w:rsidRDefault="00E94865" w:rsidP="00E94865">
      <w:pPr>
        <w:rPr>
          <w:rFonts w:ascii="Arial" w:hAnsi="Arial" w:cs="Arial"/>
          <w:b/>
          <w:sz w:val="22"/>
          <w:szCs w:val="22"/>
        </w:rPr>
      </w:pPr>
      <w:r w:rsidRPr="00E94865">
        <w:rPr>
          <w:rFonts w:ascii="Arial" w:hAnsi="Arial" w:cs="Arial"/>
          <w:b/>
          <w:sz w:val="22"/>
          <w:szCs w:val="22"/>
        </w:rPr>
        <w:t xml:space="preserve">Supplemental Table </w:t>
      </w:r>
      <w:r>
        <w:rPr>
          <w:rFonts w:ascii="Arial" w:hAnsi="Arial" w:cs="Arial"/>
          <w:b/>
          <w:sz w:val="22"/>
          <w:szCs w:val="22"/>
        </w:rPr>
        <w:t>2</w:t>
      </w:r>
      <w:r w:rsidRPr="00E94865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Self-reported h</w:t>
      </w:r>
      <w:r w:rsidRPr="00184C9C">
        <w:rPr>
          <w:rFonts w:ascii="Arial" w:hAnsi="Arial" w:cs="Arial"/>
          <w:b/>
          <w:sz w:val="22"/>
          <w:szCs w:val="22"/>
        </w:rPr>
        <w:t>eat-related illness symptoms</w:t>
      </w:r>
      <w:r w:rsidR="007A33A5">
        <w:rPr>
          <w:rFonts w:ascii="Arial" w:hAnsi="Arial" w:cs="Arial"/>
          <w:b/>
          <w:sz w:val="22"/>
          <w:szCs w:val="22"/>
        </w:rPr>
        <w:t xml:space="preserve"> among </w:t>
      </w:r>
      <w:r w:rsidR="006C69F6">
        <w:rPr>
          <w:rFonts w:ascii="Arial" w:hAnsi="Arial" w:cs="Arial"/>
          <w:b/>
          <w:sz w:val="22"/>
          <w:szCs w:val="22"/>
        </w:rPr>
        <w:t>agricultural</w:t>
      </w:r>
      <w:r w:rsidR="007A33A5">
        <w:rPr>
          <w:rFonts w:ascii="Arial" w:hAnsi="Arial" w:cs="Arial"/>
          <w:b/>
          <w:sz w:val="22"/>
          <w:szCs w:val="22"/>
        </w:rPr>
        <w:t xml:space="preserve"> workers</w:t>
      </w:r>
      <w:r>
        <w:rPr>
          <w:rFonts w:ascii="Arial" w:hAnsi="Arial" w:cs="Arial"/>
          <w:b/>
          <w:sz w:val="22"/>
          <w:szCs w:val="22"/>
        </w:rPr>
        <w:t xml:space="preserve"> by cooling intervention groups</w:t>
      </w:r>
      <w:r w:rsidRPr="00E94865">
        <w:rPr>
          <w:rFonts w:ascii="Arial" w:hAnsi="Arial" w:cs="Arial"/>
          <w:b/>
          <w:sz w:val="22"/>
          <w:szCs w:val="22"/>
        </w:rPr>
        <w:t>, n=74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80"/>
        <w:gridCol w:w="933"/>
        <w:gridCol w:w="765"/>
        <w:gridCol w:w="761"/>
        <w:gridCol w:w="832"/>
        <w:gridCol w:w="815"/>
        <w:gridCol w:w="741"/>
        <w:gridCol w:w="985"/>
        <w:gridCol w:w="1038"/>
      </w:tblGrid>
      <w:tr w:rsidR="00E94865" w:rsidRPr="00E94865" w14:paraId="3EA453D0" w14:textId="77777777" w:rsidTr="00E94865">
        <w:tc>
          <w:tcPr>
            <w:tcW w:w="1326" w:type="pct"/>
          </w:tcPr>
          <w:p w14:paraId="7E4F8092" w14:textId="77777777" w:rsidR="00E94865" w:rsidRPr="00E94865" w:rsidRDefault="00E94865" w:rsidP="00A4434F">
            <w:pPr>
              <w:rPr>
                <w:rFonts w:ascii="Arial" w:hAnsi="Arial" w:cs="Arial"/>
              </w:rPr>
            </w:pPr>
          </w:p>
        </w:tc>
        <w:tc>
          <w:tcPr>
            <w:tcW w:w="908" w:type="pct"/>
            <w:gridSpan w:val="2"/>
          </w:tcPr>
          <w:p w14:paraId="4B044A63" w14:textId="77777777" w:rsidR="00E94865" w:rsidRPr="00E94865" w:rsidRDefault="00E94865" w:rsidP="00A4434F">
            <w:pPr>
              <w:jc w:val="center"/>
              <w:rPr>
                <w:rFonts w:ascii="Arial" w:hAnsi="Arial" w:cs="Arial"/>
                <w:bCs/>
                <w:kern w:val="24"/>
              </w:rPr>
            </w:pPr>
            <w:r w:rsidRPr="00E94865">
              <w:rPr>
                <w:rFonts w:ascii="Arial" w:hAnsi="Arial" w:cs="Arial"/>
                <w:bCs/>
                <w:kern w:val="24"/>
              </w:rPr>
              <w:t xml:space="preserve">Control </w:t>
            </w:r>
          </w:p>
          <w:p w14:paraId="7EA6A0C9" w14:textId="77777777" w:rsidR="00E94865" w:rsidRPr="00E94865" w:rsidRDefault="00E94865" w:rsidP="00A4434F">
            <w:pPr>
              <w:jc w:val="center"/>
              <w:rPr>
                <w:rFonts w:ascii="Arial" w:hAnsi="Arial" w:cs="Arial"/>
                <w:kern w:val="24"/>
              </w:rPr>
            </w:pPr>
            <w:r w:rsidRPr="00E94865">
              <w:rPr>
                <w:rFonts w:ascii="Arial" w:hAnsi="Arial" w:cs="Arial"/>
                <w:bCs/>
                <w:kern w:val="24"/>
              </w:rPr>
              <w:t>n = 15</w:t>
            </w:r>
          </w:p>
        </w:tc>
        <w:tc>
          <w:tcPr>
            <w:tcW w:w="852" w:type="pct"/>
            <w:gridSpan w:val="2"/>
          </w:tcPr>
          <w:p w14:paraId="597343A4" w14:textId="77777777" w:rsidR="00E94865" w:rsidRPr="00E94865" w:rsidRDefault="00E94865" w:rsidP="00A4434F">
            <w:pPr>
              <w:jc w:val="center"/>
              <w:rPr>
                <w:rFonts w:ascii="Arial" w:hAnsi="Arial" w:cs="Arial"/>
                <w:kern w:val="24"/>
              </w:rPr>
            </w:pPr>
            <w:r w:rsidRPr="00E94865">
              <w:rPr>
                <w:rFonts w:ascii="Arial" w:hAnsi="Arial" w:cs="Arial"/>
                <w:kern w:val="24"/>
              </w:rPr>
              <w:t>Bandana</w:t>
            </w:r>
          </w:p>
          <w:p w14:paraId="35F6D7E6" w14:textId="77777777" w:rsidR="00E94865" w:rsidRPr="00E94865" w:rsidRDefault="00E94865" w:rsidP="00A4434F">
            <w:pPr>
              <w:jc w:val="center"/>
              <w:rPr>
                <w:rFonts w:ascii="Arial" w:hAnsi="Arial" w:cs="Arial"/>
                <w:kern w:val="24"/>
              </w:rPr>
            </w:pPr>
            <w:r w:rsidRPr="00E94865">
              <w:rPr>
                <w:rFonts w:ascii="Arial" w:hAnsi="Arial" w:cs="Arial"/>
                <w:kern w:val="24"/>
              </w:rPr>
              <w:t>n = 19</w:t>
            </w:r>
          </w:p>
        </w:tc>
        <w:tc>
          <w:tcPr>
            <w:tcW w:w="832" w:type="pct"/>
            <w:gridSpan w:val="2"/>
          </w:tcPr>
          <w:p w14:paraId="59C56CEB" w14:textId="77777777" w:rsidR="00E94865" w:rsidRPr="00E94865" w:rsidRDefault="00E94865" w:rsidP="00A4434F">
            <w:pPr>
              <w:jc w:val="center"/>
              <w:rPr>
                <w:rFonts w:ascii="Arial" w:hAnsi="Arial" w:cs="Arial"/>
                <w:kern w:val="24"/>
              </w:rPr>
            </w:pPr>
            <w:r w:rsidRPr="00E94865">
              <w:rPr>
                <w:rFonts w:ascii="Arial" w:hAnsi="Arial" w:cs="Arial"/>
                <w:kern w:val="24"/>
              </w:rPr>
              <w:t xml:space="preserve">Vest </w:t>
            </w:r>
          </w:p>
          <w:p w14:paraId="05F04F76" w14:textId="77777777" w:rsidR="00E94865" w:rsidRPr="00E94865" w:rsidRDefault="00E94865" w:rsidP="00A4434F">
            <w:pPr>
              <w:jc w:val="center"/>
              <w:rPr>
                <w:rFonts w:ascii="Arial" w:hAnsi="Arial" w:cs="Arial"/>
                <w:kern w:val="24"/>
              </w:rPr>
            </w:pPr>
            <w:r w:rsidRPr="00E94865">
              <w:rPr>
                <w:rFonts w:ascii="Arial" w:hAnsi="Arial" w:cs="Arial"/>
                <w:kern w:val="24"/>
              </w:rPr>
              <w:t>n = 20</w:t>
            </w:r>
          </w:p>
        </w:tc>
        <w:tc>
          <w:tcPr>
            <w:tcW w:w="1082" w:type="pct"/>
            <w:gridSpan w:val="2"/>
          </w:tcPr>
          <w:p w14:paraId="6F251E68" w14:textId="307FD3FF" w:rsidR="00E94865" w:rsidRDefault="00E94865" w:rsidP="00A4434F">
            <w:pPr>
              <w:jc w:val="center"/>
              <w:rPr>
                <w:rFonts w:ascii="Arial" w:hAnsi="Arial" w:cs="Arial"/>
                <w:bCs/>
                <w:kern w:val="24"/>
              </w:rPr>
            </w:pPr>
            <w:r w:rsidRPr="00E94865">
              <w:rPr>
                <w:rFonts w:ascii="Arial" w:hAnsi="Arial" w:cs="Arial"/>
                <w:bCs/>
                <w:kern w:val="24"/>
              </w:rPr>
              <w:t>Combination</w:t>
            </w:r>
          </w:p>
          <w:p w14:paraId="32F4B920" w14:textId="363C3F03" w:rsidR="001B7971" w:rsidRPr="00E94865" w:rsidRDefault="001B7971" w:rsidP="00A4434F">
            <w:pPr>
              <w:jc w:val="center"/>
              <w:rPr>
                <w:rFonts w:ascii="Arial" w:hAnsi="Arial" w:cs="Arial"/>
                <w:bCs/>
                <w:kern w:val="24"/>
              </w:rPr>
            </w:pPr>
            <w:r>
              <w:rPr>
                <w:rFonts w:ascii="Arial" w:hAnsi="Arial" w:cs="Arial"/>
                <w:bCs/>
                <w:kern w:val="24"/>
              </w:rPr>
              <w:t>(vest and bandana)</w:t>
            </w:r>
          </w:p>
          <w:p w14:paraId="7E0C72FD" w14:textId="77777777" w:rsidR="00E94865" w:rsidRPr="00E94865" w:rsidRDefault="00E94865" w:rsidP="00A4434F">
            <w:pPr>
              <w:jc w:val="center"/>
              <w:rPr>
                <w:rFonts w:ascii="Arial" w:hAnsi="Arial" w:cs="Arial"/>
                <w:bCs/>
                <w:kern w:val="24"/>
              </w:rPr>
            </w:pPr>
            <w:r w:rsidRPr="00E94865">
              <w:rPr>
                <w:rFonts w:ascii="Arial" w:hAnsi="Arial" w:cs="Arial"/>
                <w:bCs/>
                <w:kern w:val="24"/>
              </w:rPr>
              <w:t>n = 20</w:t>
            </w:r>
          </w:p>
        </w:tc>
      </w:tr>
      <w:tr w:rsidR="00E94865" w:rsidRPr="00E94865" w14:paraId="31B76106" w14:textId="77777777" w:rsidTr="00E94865">
        <w:tc>
          <w:tcPr>
            <w:tcW w:w="1326" w:type="pct"/>
            <w:shd w:val="clear" w:color="auto" w:fill="auto"/>
          </w:tcPr>
          <w:p w14:paraId="41302ECD" w14:textId="77777777" w:rsidR="00E94865" w:rsidRPr="00E94865" w:rsidRDefault="00E94865" w:rsidP="00A4434F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 xml:space="preserve">Symptom Type, % </w:t>
            </w:r>
            <w:r w:rsidRPr="00E94865">
              <w:rPr>
                <w:rFonts w:ascii="Arial" w:hAnsi="Arial" w:cs="Arial"/>
                <w:bCs/>
                <w:kern w:val="24"/>
              </w:rPr>
              <w:t>(n)</w:t>
            </w:r>
          </w:p>
        </w:tc>
        <w:tc>
          <w:tcPr>
            <w:tcW w:w="499" w:type="pct"/>
            <w:shd w:val="clear" w:color="auto" w:fill="auto"/>
          </w:tcPr>
          <w:p w14:paraId="708038F3" w14:textId="77777777" w:rsidR="00E94865" w:rsidRPr="00E94865" w:rsidRDefault="00E94865" w:rsidP="00A4434F">
            <w:pPr>
              <w:rPr>
                <w:rFonts w:ascii="Arial" w:hAnsi="Arial" w:cs="Arial"/>
              </w:rPr>
            </w:pPr>
          </w:p>
        </w:tc>
        <w:tc>
          <w:tcPr>
            <w:tcW w:w="409" w:type="pct"/>
            <w:shd w:val="clear" w:color="auto" w:fill="auto"/>
          </w:tcPr>
          <w:p w14:paraId="0215B140" w14:textId="77777777" w:rsidR="00E94865" w:rsidRPr="00E94865" w:rsidRDefault="00E94865" w:rsidP="00A4434F">
            <w:pPr>
              <w:rPr>
                <w:rFonts w:ascii="Arial" w:hAnsi="Arial" w:cs="Arial"/>
              </w:rPr>
            </w:pPr>
          </w:p>
        </w:tc>
        <w:tc>
          <w:tcPr>
            <w:tcW w:w="407" w:type="pct"/>
            <w:shd w:val="clear" w:color="auto" w:fill="auto"/>
          </w:tcPr>
          <w:p w14:paraId="153D982E" w14:textId="77777777" w:rsidR="00E94865" w:rsidRPr="00E94865" w:rsidRDefault="00E94865" w:rsidP="00A4434F">
            <w:pPr>
              <w:rPr>
                <w:rFonts w:ascii="Arial" w:hAnsi="Arial" w:cs="Arial"/>
              </w:rPr>
            </w:pPr>
          </w:p>
        </w:tc>
        <w:tc>
          <w:tcPr>
            <w:tcW w:w="445" w:type="pct"/>
            <w:shd w:val="clear" w:color="auto" w:fill="auto"/>
          </w:tcPr>
          <w:p w14:paraId="7703CB77" w14:textId="77777777" w:rsidR="00E94865" w:rsidRPr="00E94865" w:rsidRDefault="00E94865" w:rsidP="00A4434F">
            <w:pPr>
              <w:rPr>
                <w:rFonts w:ascii="Arial" w:hAnsi="Arial" w:cs="Arial"/>
              </w:rPr>
            </w:pPr>
          </w:p>
        </w:tc>
        <w:tc>
          <w:tcPr>
            <w:tcW w:w="436" w:type="pct"/>
            <w:shd w:val="clear" w:color="auto" w:fill="auto"/>
          </w:tcPr>
          <w:p w14:paraId="67A19242" w14:textId="77777777" w:rsidR="00E94865" w:rsidRPr="00E94865" w:rsidRDefault="00E94865" w:rsidP="00A4434F">
            <w:pPr>
              <w:rPr>
                <w:rFonts w:ascii="Arial" w:hAnsi="Arial" w:cs="Arial"/>
              </w:rPr>
            </w:pPr>
          </w:p>
        </w:tc>
        <w:tc>
          <w:tcPr>
            <w:tcW w:w="396" w:type="pct"/>
            <w:shd w:val="clear" w:color="auto" w:fill="auto"/>
          </w:tcPr>
          <w:p w14:paraId="3C74DBE6" w14:textId="77777777" w:rsidR="00E94865" w:rsidRPr="00E94865" w:rsidRDefault="00E94865" w:rsidP="00A4434F">
            <w:pPr>
              <w:rPr>
                <w:rFonts w:ascii="Arial" w:hAnsi="Arial" w:cs="Arial"/>
              </w:rPr>
            </w:pPr>
          </w:p>
        </w:tc>
        <w:tc>
          <w:tcPr>
            <w:tcW w:w="527" w:type="pct"/>
            <w:shd w:val="clear" w:color="auto" w:fill="auto"/>
          </w:tcPr>
          <w:p w14:paraId="6A24CBF0" w14:textId="77777777" w:rsidR="00E94865" w:rsidRPr="00E94865" w:rsidRDefault="00E94865" w:rsidP="00A4434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555" w:type="pct"/>
            <w:shd w:val="clear" w:color="auto" w:fill="auto"/>
          </w:tcPr>
          <w:p w14:paraId="20B097AC" w14:textId="77777777" w:rsidR="00E94865" w:rsidRPr="00E94865" w:rsidRDefault="00E94865" w:rsidP="00A4434F">
            <w:pPr>
              <w:rPr>
                <w:rFonts w:ascii="Arial" w:hAnsi="Arial" w:cs="Arial"/>
              </w:rPr>
            </w:pPr>
          </w:p>
        </w:tc>
      </w:tr>
      <w:tr w:rsidR="00E94865" w:rsidRPr="00E94865" w14:paraId="39D59FB9" w14:textId="77777777" w:rsidTr="00E94865">
        <w:tc>
          <w:tcPr>
            <w:tcW w:w="1326" w:type="pct"/>
          </w:tcPr>
          <w:p w14:paraId="6311FE37" w14:textId="77777777" w:rsidR="00E94865" w:rsidRPr="00E94865" w:rsidRDefault="00E94865" w:rsidP="00A4434F">
            <w:pPr>
              <w:ind w:firstLine="337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Excessive Sweating</w:t>
            </w:r>
          </w:p>
        </w:tc>
        <w:tc>
          <w:tcPr>
            <w:tcW w:w="499" w:type="pct"/>
          </w:tcPr>
          <w:p w14:paraId="4452786B" w14:textId="77777777" w:rsidR="00E94865" w:rsidRPr="00E94865" w:rsidRDefault="00E94865" w:rsidP="00A4434F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40%</w:t>
            </w:r>
          </w:p>
        </w:tc>
        <w:tc>
          <w:tcPr>
            <w:tcW w:w="409" w:type="pct"/>
          </w:tcPr>
          <w:p w14:paraId="2AE2850D" w14:textId="77777777" w:rsidR="00E94865" w:rsidRPr="00E94865" w:rsidRDefault="00E94865" w:rsidP="00A4434F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6</w:t>
            </w:r>
          </w:p>
        </w:tc>
        <w:tc>
          <w:tcPr>
            <w:tcW w:w="407" w:type="pct"/>
          </w:tcPr>
          <w:p w14:paraId="4F1717F1" w14:textId="77777777" w:rsidR="00E94865" w:rsidRPr="00E94865" w:rsidRDefault="00E94865" w:rsidP="00A4434F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6%</w:t>
            </w:r>
          </w:p>
        </w:tc>
        <w:tc>
          <w:tcPr>
            <w:tcW w:w="445" w:type="pct"/>
          </w:tcPr>
          <w:p w14:paraId="43FE58AF" w14:textId="77777777" w:rsidR="00E94865" w:rsidRPr="00E94865" w:rsidRDefault="00E94865" w:rsidP="00A4434F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5</w:t>
            </w:r>
          </w:p>
        </w:tc>
        <w:tc>
          <w:tcPr>
            <w:tcW w:w="436" w:type="pct"/>
          </w:tcPr>
          <w:p w14:paraId="0F9D0D24" w14:textId="77777777" w:rsidR="00E94865" w:rsidRPr="00E94865" w:rsidRDefault="00E94865" w:rsidP="00A4434F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0%</w:t>
            </w:r>
          </w:p>
        </w:tc>
        <w:tc>
          <w:tcPr>
            <w:tcW w:w="396" w:type="pct"/>
          </w:tcPr>
          <w:p w14:paraId="170DD035" w14:textId="77777777" w:rsidR="00E94865" w:rsidRPr="00E94865" w:rsidRDefault="00E94865" w:rsidP="00A4434F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4</w:t>
            </w:r>
          </w:p>
        </w:tc>
        <w:tc>
          <w:tcPr>
            <w:tcW w:w="527" w:type="pct"/>
          </w:tcPr>
          <w:p w14:paraId="07F94897" w14:textId="77777777" w:rsidR="00E94865" w:rsidRPr="00E94865" w:rsidRDefault="00E94865" w:rsidP="00A4434F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0%</w:t>
            </w:r>
          </w:p>
        </w:tc>
        <w:tc>
          <w:tcPr>
            <w:tcW w:w="555" w:type="pct"/>
          </w:tcPr>
          <w:p w14:paraId="01627957" w14:textId="77777777" w:rsidR="00E94865" w:rsidRPr="00E94865" w:rsidRDefault="00E94865" w:rsidP="00A4434F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</w:t>
            </w:r>
          </w:p>
        </w:tc>
      </w:tr>
      <w:tr w:rsidR="00E94865" w:rsidRPr="00E94865" w14:paraId="382C6D04" w14:textId="77777777" w:rsidTr="00E94865">
        <w:tc>
          <w:tcPr>
            <w:tcW w:w="1326" w:type="pct"/>
          </w:tcPr>
          <w:p w14:paraId="535D60FC" w14:textId="77777777" w:rsidR="00E94865" w:rsidRPr="00E94865" w:rsidRDefault="00E94865" w:rsidP="00E94865">
            <w:pPr>
              <w:ind w:firstLine="337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Muscle Cramps</w:t>
            </w:r>
          </w:p>
        </w:tc>
        <w:tc>
          <w:tcPr>
            <w:tcW w:w="499" w:type="pct"/>
          </w:tcPr>
          <w:p w14:paraId="405E949D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7%</w:t>
            </w:r>
          </w:p>
        </w:tc>
        <w:tc>
          <w:tcPr>
            <w:tcW w:w="409" w:type="pct"/>
          </w:tcPr>
          <w:p w14:paraId="0778288D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</w:t>
            </w:r>
          </w:p>
        </w:tc>
        <w:tc>
          <w:tcPr>
            <w:tcW w:w="407" w:type="pct"/>
          </w:tcPr>
          <w:p w14:paraId="27B850B6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5%</w:t>
            </w:r>
          </w:p>
        </w:tc>
        <w:tc>
          <w:tcPr>
            <w:tcW w:w="445" w:type="pct"/>
          </w:tcPr>
          <w:p w14:paraId="64FD2564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</w:t>
            </w:r>
          </w:p>
        </w:tc>
        <w:tc>
          <w:tcPr>
            <w:tcW w:w="436" w:type="pct"/>
          </w:tcPr>
          <w:p w14:paraId="5E904DE9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5%</w:t>
            </w:r>
          </w:p>
        </w:tc>
        <w:tc>
          <w:tcPr>
            <w:tcW w:w="396" w:type="pct"/>
          </w:tcPr>
          <w:p w14:paraId="6109C2A7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</w:t>
            </w:r>
          </w:p>
        </w:tc>
        <w:tc>
          <w:tcPr>
            <w:tcW w:w="527" w:type="pct"/>
          </w:tcPr>
          <w:p w14:paraId="4E7D66CB" w14:textId="2FD76E4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555" w:type="pct"/>
          </w:tcPr>
          <w:p w14:paraId="3BDD69B1" w14:textId="18F3B4F0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E94865" w:rsidRPr="00E94865" w14:paraId="6C776187" w14:textId="77777777" w:rsidTr="00E94865">
        <w:tc>
          <w:tcPr>
            <w:tcW w:w="1326" w:type="pct"/>
          </w:tcPr>
          <w:p w14:paraId="1B5EF165" w14:textId="77777777" w:rsidR="00E94865" w:rsidRPr="00E94865" w:rsidRDefault="00E94865" w:rsidP="00E94865">
            <w:pPr>
              <w:ind w:firstLine="337"/>
              <w:rPr>
                <w:rFonts w:ascii="Arial" w:hAnsi="Arial" w:cs="Arial"/>
                <w:vertAlign w:val="superscript"/>
              </w:rPr>
            </w:pPr>
            <w:r w:rsidRPr="00E94865">
              <w:rPr>
                <w:rFonts w:ascii="Arial" w:hAnsi="Arial" w:cs="Arial"/>
              </w:rPr>
              <w:t>Headaches</w:t>
            </w:r>
          </w:p>
        </w:tc>
        <w:tc>
          <w:tcPr>
            <w:tcW w:w="499" w:type="pct"/>
          </w:tcPr>
          <w:p w14:paraId="245F7959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3%</w:t>
            </w:r>
          </w:p>
        </w:tc>
        <w:tc>
          <w:tcPr>
            <w:tcW w:w="409" w:type="pct"/>
          </w:tcPr>
          <w:p w14:paraId="7DBF1402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</w:t>
            </w:r>
          </w:p>
        </w:tc>
        <w:tc>
          <w:tcPr>
            <w:tcW w:w="407" w:type="pct"/>
          </w:tcPr>
          <w:p w14:paraId="266F9846" w14:textId="0361451C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45" w:type="pct"/>
          </w:tcPr>
          <w:p w14:paraId="22317F89" w14:textId="643B141D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36" w:type="pct"/>
          </w:tcPr>
          <w:p w14:paraId="5FF676E5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0%</w:t>
            </w:r>
          </w:p>
        </w:tc>
        <w:tc>
          <w:tcPr>
            <w:tcW w:w="396" w:type="pct"/>
          </w:tcPr>
          <w:p w14:paraId="0D3C1E04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4</w:t>
            </w:r>
          </w:p>
        </w:tc>
        <w:tc>
          <w:tcPr>
            <w:tcW w:w="527" w:type="pct"/>
          </w:tcPr>
          <w:p w14:paraId="5658255E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0%</w:t>
            </w:r>
          </w:p>
        </w:tc>
        <w:tc>
          <w:tcPr>
            <w:tcW w:w="555" w:type="pct"/>
          </w:tcPr>
          <w:p w14:paraId="0E9E5D8B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</w:t>
            </w:r>
          </w:p>
        </w:tc>
      </w:tr>
      <w:tr w:rsidR="00E94865" w:rsidRPr="00E94865" w14:paraId="54A824CA" w14:textId="77777777" w:rsidTr="00E94865">
        <w:tc>
          <w:tcPr>
            <w:tcW w:w="1326" w:type="pct"/>
          </w:tcPr>
          <w:p w14:paraId="3AE5758C" w14:textId="77777777" w:rsidR="00E94865" w:rsidRPr="00E94865" w:rsidRDefault="00E94865" w:rsidP="00E94865">
            <w:pPr>
              <w:ind w:firstLine="337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Nausea</w:t>
            </w:r>
          </w:p>
        </w:tc>
        <w:tc>
          <w:tcPr>
            <w:tcW w:w="499" w:type="pct"/>
          </w:tcPr>
          <w:p w14:paraId="0FDB5F4B" w14:textId="3AE58C33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09" w:type="pct"/>
          </w:tcPr>
          <w:p w14:paraId="6DE37525" w14:textId="28BF8BF5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07" w:type="pct"/>
          </w:tcPr>
          <w:p w14:paraId="4A11EF6C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0%</w:t>
            </w:r>
          </w:p>
        </w:tc>
        <w:tc>
          <w:tcPr>
            <w:tcW w:w="445" w:type="pct"/>
          </w:tcPr>
          <w:p w14:paraId="2D1ADA20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</w:t>
            </w:r>
          </w:p>
        </w:tc>
        <w:tc>
          <w:tcPr>
            <w:tcW w:w="436" w:type="pct"/>
          </w:tcPr>
          <w:p w14:paraId="7A2ED9EF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0%</w:t>
            </w:r>
          </w:p>
        </w:tc>
        <w:tc>
          <w:tcPr>
            <w:tcW w:w="396" w:type="pct"/>
          </w:tcPr>
          <w:p w14:paraId="726B9DA2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2</w:t>
            </w:r>
          </w:p>
        </w:tc>
        <w:tc>
          <w:tcPr>
            <w:tcW w:w="527" w:type="pct"/>
          </w:tcPr>
          <w:p w14:paraId="258B3AC7" w14:textId="5F0AF15C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555" w:type="pct"/>
          </w:tcPr>
          <w:p w14:paraId="695A9F8F" w14:textId="6AE1C75B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E94865" w:rsidRPr="00E94865" w14:paraId="08571AD3" w14:textId="77777777" w:rsidTr="00E94865">
        <w:tc>
          <w:tcPr>
            <w:tcW w:w="1326" w:type="pct"/>
          </w:tcPr>
          <w:p w14:paraId="51982C2E" w14:textId="77777777" w:rsidR="00E94865" w:rsidRPr="00E94865" w:rsidRDefault="00E94865" w:rsidP="00E94865">
            <w:pPr>
              <w:ind w:firstLine="350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Dizziness</w:t>
            </w:r>
          </w:p>
        </w:tc>
        <w:tc>
          <w:tcPr>
            <w:tcW w:w="499" w:type="pct"/>
          </w:tcPr>
          <w:p w14:paraId="55E3AF89" w14:textId="191B157D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09" w:type="pct"/>
          </w:tcPr>
          <w:p w14:paraId="1AD1F7E8" w14:textId="0D135AD0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07" w:type="pct"/>
          </w:tcPr>
          <w:p w14:paraId="042050A8" w14:textId="7FA0057B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45" w:type="pct"/>
          </w:tcPr>
          <w:p w14:paraId="66C2FA8C" w14:textId="3245C498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36" w:type="pct"/>
          </w:tcPr>
          <w:p w14:paraId="6112AB91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5%</w:t>
            </w:r>
          </w:p>
        </w:tc>
        <w:tc>
          <w:tcPr>
            <w:tcW w:w="396" w:type="pct"/>
          </w:tcPr>
          <w:p w14:paraId="244CCA4C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</w:t>
            </w:r>
          </w:p>
        </w:tc>
        <w:tc>
          <w:tcPr>
            <w:tcW w:w="527" w:type="pct"/>
          </w:tcPr>
          <w:p w14:paraId="30F97950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5%</w:t>
            </w:r>
          </w:p>
        </w:tc>
        <w:tc>
          <w:tcPr>
            <w:tcW w:w="555" w:type="pct"/>
          </w:tcPr>
          <w:p w14:paraId="6DAFB246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</w:t>
            </w:r>
          </w:p>
        </w:tc>
      </w:tr>
      <w:tr w:rsidR="00E94865" w:rsidRPr="00E94865" w14:paraId="29E4DE3C" w14:textId="77777777" w:rsidTr="00E94865">
        <w:tc>
          <w:tcPr>
            <w:tcW w:w="1326" w:type="pct"/>
          </w:tcPr>
          <w:p w14:paraId="10ACB9A4" w14:textId="77777777" w:rsidR="00E94865" w:rsidRPr="00E94865" w:rsidRDefault="00E94865" w:rsidP="00E94865">
            <w:pPr>
              <w:ind w:firstLine="350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Confusion</w:t>
            </w:r>
          </w:p>
        </w:tc>
        <w:tc>
          <w:tcPr>
            <w:tcW w:w="499" w:type="pct"/>
          </w:tcPr>
          <w:p w14:paraId="4D5A89C4" w14:textId="7777777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5%</w:t>
            </w:r>
          </w:p>
        </w:tc>
        <w:tc>
          <w:tcPr>
            <w:tcW w:w="409" w:type="pct"/>
          </w:tcPr>
          <w:p w14:paraId="2563FF18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1</w:t>
            </w:r>
          </w:p>
        </w:tc>
        <w:tc>
          <w:tcPr>
            <w:tcW w:w="407" w:type="pct"/>
          </w:tcPr>
          <w:p w14:paraId="083DFBDC" w14:textId="45C8C6F3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45" w:type="pct"/>
          </w:tcPr>
          <w:p w14:paraId="4CF3ECFB" w14:textId="097EEA7B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36" w:type="pct"/>
          </w:tcPr>
          <w:p w14:paraId="44D72CA7" w14:textId="107A2BA7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396" w:type="pct"/>
          </w:tcPr>
          <w:p w14:paraId="0DD8E9D9" w14:textId="4835F04D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527" w:type="pct"/>
          </w:tcPr>
          <w:p w14:paraId="558FE1E1" w14:textId="28D4AABC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555" w:type="pct"/>
          </w:tcPr>
          <w:p w14:paraId="0BD9497C" w14:textId="749B2C6E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E94865" w:rsidRPr="00E94865" w14:paraId="3787E147" w14:textId="77777777" w:rsidTr="00E94865">
        <w:tc>
          <w:tcPr>
            <w:tcW w:w="1326" w:type="pct"/>
          </w:tcPr>
          <w:p w14:paraId="4C2E6283" w14:textId="77777777" w:rsidR="00E94865" w:rsidRPr="00E94865" w:rsidRDefault="00E94865" w:rsidP="00E94865">
            <w:pPr>
              <w:ind w:firstLine="350"/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Fainting</w:t>
            </w:r>
          </w:p>
        </w:tc>
        <w:tc>
          <w:tcPr>
            <w:tcW w:w="499" w:type="pct"/>
          </w:tcPr>
          <w:p w14:paraId="2A8616B4" w14:textId="01734CD0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09" w:type="pct"/>
          </w:tcPr>
          <w:p w14:paraId="7521CC6E" w14:textId="3AD3BA70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07" w:type="pct"/>
          </w:tcPr>
          <w:p w14:paraId="2CAC9E62" w14:textId="35CF5632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45" w:type="pct"/>
          </w:tcPr>
          <w:p w14:paraId="7544EA58" w14:textId="7364AF0C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436" w:type="pct"/>
          </w:tcPr>
          <w:p w14:paraId="6FDF1C84" w14:textId="36F25D5E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396" w:type="pct"/>
          </w:tcPr>
          <w:p w14:paraId="5D55D92E" w14:textId="655EC223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527" w:type="pct"/>
          </w:tcPr>
          <w:p w14:paraId="4179A2D6" w14:textId="5C0D8689" w:rsidR="00E94865" w:rsidRPr="00E94865" w:rsidRDefault="00E94865" w:rsidP="00E9486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555" w:type="pct"/>
          </w:tcPr>
          <w:p w14:paraId="7268BF82" w14:textId="275EE389" w:rsidR="00E94865" w:rsidRPr="00E94865" w:rsidRDefault="00E94865" w:rsidP="00E948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E94865" w:rsidRPr="00E94865" w14:paraId="79DED557" w14:textId="77777777" w:rsidTr="00E94865">
        <w:trPr>
          <w:trHeight w:val="74"/>
        </w:trPr>
        <w:tc>
          <w:tcPr>
            <w:tcW w:w="5000" w:type="pct"/>
            <w:gridSpan w:val="9"/>
          </w:tcPr>
          <w:p w14:paraId="3741FEF5" w14:textId="77777777" w:rsidR="00E94865" w:rsidRPr="00E94865" w:rsidRDefault="00E94865" w:rsidP="00E94865">
            <w:pPr>
              <w:rPr>
                <w:rFonts w:ascii="Arial" w:hAnsi="Arial" w:cs="Arial"/>
              </w:rPr>
            </w:pPr>
            <w:r w:rsidRPr="00E94865">
              <w:rPr>
                <w:rFonts w:ascii="Arial" w:hAnsi="Arial" w:cs="Arial"/>
              </w:rPr>
              <w:t>Note. Post workday surveys missing</w:t>
            </w:r>
          </w:p>
        </w:tc>
      </w:tr>
    </w:tbl>
    <w:p w14:paraId="74AB70B9" w14:textId="77777777" w:rsidR="00E94865" w:rsidRDefault="00E94865" w:rsidP="00E94865">
      <w:pPr>
        <w:rPr>
          <w:rFonts w:ascii="Garamond" w:hAnsi="Garamond"/>
          <w:b/>
        </w:rPr>
      </w:pPr>
    </w:p>
    <w:p w14:paraId="6654B55A" w14:textId="77777777" w:rsidR="00E94865" w:rsidRPr="009613EF" w:rsidRDefault="00E94865" w:rsidP="00E94865">
      <w:pPr>
        <w:rPr>
          <w:rFonts w:ascii="Garamond" w:hAnsi="Garamond" w:cs="Arial"/>
          <w:b/>
          <w:color w:val="333333"/>
          <w:sz w:val="20"/>
          <w:szCs w:val="20"/>
          <w:shd w:val="clear" w:color="auto" w:fill="FFFFFF"/>
        </w:rPr>
      </w:pPr>
    </w:p>
    <w:p w14:paraId="5ABE3AAD" w14:textId="77777777" w:rsidR="00E94865" w:rsidRDefault="00E94865" w:rsidP="00E94865"/>
    <w:p w14:paraId="4EDDD7C9" w14:textId="77777777" w:rsidR="00E94865" w:rsidRDefault="00E94865" w:rsidP="00E94865">
      <w:pPr>
        <w:rPr>
          <w:rFonts w:ascii="Garamond" w:hAnsi="Garamond"/>
          <w:b/>
          <w:sz w:val="20"/>
          <w:szCs w:val="20"/>
        </w:rPr>
      </w:pPr>
    </w:p>
    <w:p w14:paraId="2FAC2B2A" w14:textId="77777777" w:rsidR="00E94865" w:rsidRDefault="00E94865" w:rsidP="00E94865">
      <w:pPr>
        <w:rPr>
          <w:rFonts w:ascii="Garamond" w:hAnsi="Garamond"/>
          <w:b/>
          <w:sz w:val="20"/>
          <w:szCs w:val="20"/>
        </w:rPr>
      </w:pPr>
    </w:p>
    <w:p w14:paraId="7B00A85F" w14:textId="77777777" w:rsidR="00E94865" w:rsidRDefault="00E94865" w:rsidP="00E94865">
      <w:pPr>
        <w:rPr>
          <w:rFonts w:ascii="Garamond" w:hAnsi="Garamond"/>
          <w:b/>
        </w:rPr>
      </w:pPr>
    </w:p>
    <w:p w14:paraId="6348349A" w14:textId="77777777" w:rsidR="00E94865" w:rsidRDefault="00E94865" w:rsidP="00E94865">
      <w:pPr>
        <w:rPr>
          <w:rFonts w:ascii="Garamond" w:hAnsi="Garamond"/>
          <w:b/>
        </w:rPr>
      </w:pPr>
    </w:p>
    <w:p w14:paraId="6416EDF5" w14:textId="77777777" w:rsidR="00E94865" w:rsidRDefault="00E94865" w:rsidP="00E94865">
      <w:pPr>
        <w:rPr>
          <w:rFonts w:ascii="Garamond" w:hAnsi="Garamond"/>
          <w:b/>
        </w:rPr>
      </w:pPr>
    </w:p>
    <w:p w14:paraId="117AF795" w14:textId="77777777" w:rsidR="006A6D0A" w:rsidRDefault="006A6D0A"/>
    <w:sectPr w:rsidR="006A6D0A" w:rsidSect="00181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trQwMjWztLA0t7BQ0lEKTi0uzszPAykwrAUAgzrhMSwAAAA="/>
  </w:docVars>
  <w:rsids>
    <w:rsidRoot w:val="00E94865"/>
    <w:rsid w:val="0004660C"/>
    <w:rsid w:val="000B4659"/>
    <w:rsid w:val="000C7831"/>
    <w:rsid w:val="000F34BA"/>
    <w:rsid w:val="00160B41"/>
    <w:rsid w:val="00170AE9"/>
    <w:rsid w:val="001742AD"/>
    <w:rsid w:val="001810DD"/>
    <w:rsid w:val="001B7971"/>
    <w:rsid w:val="00255DF3"/>
    <w:rsid w:val="00280391"/>
    <w:rsid w:val="002870E4"/>
    <w:rsid w:val="00292EE9"/>
    <w:rsid w:val="002C0D70"/>
    <w:rsid w:val="0030354C"/>
    <w:rsid w:val="003305E4"/>
    <w:rsid w:val="0039655B"/>
    <w:rsid w:val="00444E23"/>
    <w:rsid w:val="005153A9"/>
    <w:rsid w:val="005C1521"/>
    <w:rsid w:val="005F6FEF"/>
    <w:rsid w:val="006224C5"/>
    <w:rsid w:val="006966E1"/>
    <w:rsid w:val="006A6D0A"/>
    <w:rsid w:val="006C69F6"/>
    <w:rsid w:val="00776AD1"/>
    <w:rsid w:val="007A33A5"/>
    <w:rsid w:val="007A50F8"/>
    <w:rsid w:val="00816FFB"/>
    <w:rsid w:val="00825A63"/>
    <w:rsid w:val="0085229E"/>
    <w:rsid w:val="008D49EB"/>
    <w:rsid w:val="009828C0"/>
    <w:rsid w:val="00AA2B51"/>
    <w:rsid w:val="00AC21B0"/>
    <w:rsid w:val="00C41BA2"/>
    <w:rsid w:val="00C5137B"/>
    <w:rsid w:val="00C52905"/>
    <w:rsid w:val="00C615CC"/>
    <w:rsid w:val="00CD485D"/>
    <w:rsid w:val="00CE7E2C"/>
    <w:rsid w:val="00D100FD"/>
    <w:rsid w:val="00D62DFB"/>
    <w:rsid w:val="00DA1033"/>
    <w:rsid w:val="00DF4951"/>
    <w:rsid w:val="00E94865"/>
    <w:rsid w:val="00EA1E15"/>
    <w:rsid w:val="00EA1F93"/>
    <w:rsid w:val="00F02FAB"/>
    <w:rsid w:val="00F235F4"/>
    <w:rsid w:val="00F94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CA944"/>
  <w15:chartTrackingRefBased/>
  <w15:docId w15:val="{1EACE32F-C9FD-774E-9251-21F409D90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865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E94865"/>
  </w:style>
  <w:style w:type="character" w:customStyle="1" w:styleId="NormalWebChar">
    <w:name w:val="Normal (Web) Char"/>
    <w:basedOn w:val="DefaultParagraphFont"/>
    <w:link w:val="NormalWeb"/>
    <w:uiPriority w:val="99"/>
    <w:rsid w:val="00E94865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E9486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69F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9F6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9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Chicas, roxana</cp:lastModifiedBy>
  <cp:revision>2</cp:revision>
  <dcterms:created xsi:type="dcterms:W3CDTF">2021-12-14T16:52:00Z</dcterms:created>
  <dcterms:modified xsi:type="dcterms:W3CDTF">2021-12-14T16:52:00Z</dcterms:modified>
</cp:coreProperties>
</file>